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042869F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7E2C7B">
        <w:rPr>
          <w:sz w:val="24"/>
          <w:szCs w:val="24"/>
          <w:lang w:val="en-GB"/>
        </w:rPr>
        <w:t>W</w:t>
      </w:r>
      <w:r w:rsidR="00AA31A7">
        <w:rPr>
          <w:sz w:val="24"/>
          <w:szCs w:val="24"/>
          <w:lang w:val="en-GB"/>
        </w:rPr>
        <w:t>isconsin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3F8E511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A31A7">
        <w:rPr>
          <w:sz w:val="24"/>
          <w:szCs w:val="24"/>
        </w:rPr>
        <w:t>within 14 days</w:t>
      </w:r>
      <w:r w:rsidR="007E2C7B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0FB6EA" w14:textId="77777777" w:rsidR="00A50EFB" w:rsidRDefault="00A50EFB" w:rsidP="00CB37D9">
      <w:pPr>
        <w:spacing w:after="0" w:line="240" w:lineRule="auto"/>
      </w:pPr>
      <w:r>
        <w:separator/>
      </w:r>
    </w:p>
  </w:endnote>
  <w:endnote w:type="continuationSeparator" w:id="0">
    <w:p w14:paraId="37C34CFD" w14:textId="77777777" w:rsidR="00A50EFB" w:rsidRDefault="00A50EF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2529A" w14:textId="77777777" w:rsidR="00A50EFB" w:rsidRDefault="00A50EFB" w:rsidP="00CB37D9">
      <w:pPr>
        <w:spacing w:after="0" w:line="240" w:lineRule="auto"/>
      </w:pPr>
      <w:r>
        <w:separator/>
      </w:r>
    </w:p>
  </w:footnote>
  <w:footnote w:type="continuationSeparator" w:id="0">
    <w:p w14:paraId="0574D997" w14:textId="77777777" w:rsidR="00A50EFB" w:rsidRDefault="00A50EF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A12BB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2D82"/>
    <w:rsid w:val="005A7612"/>
    <w:rsid w:val="005B16AC"/>
    <w:rsid w:val="005C2A90"/>
    <w:rsid w:val="005C4AFD"/>
    <w:rsid w:val="005E320A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E2C7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C4294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0EFB"/>
    <w:rsid w:val="00A56F25"/>
    <w:rsid w:val="00A603D4"/>
    <w:rsid w:val="00A74034"/>
    <w:rsid w:val="00A972B4"/>
    <w:rsid w:val="00AA31A7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B6443"/>
    <w:rsid w:val="00CC0C11"/>
    <w:rsid w:val="00CD6FD8"/>
    <w:rsid w:val="00CD77AA"/>
    <w:rsid w:val="00CF76B7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EE5B8A"/>
    <w:rsid w:val="00F04D36"/>
    <w:rsid w:val="00F342AF"/>
    <w:rsid w:val="00F3734B"/>
    <w:rsid w:val="00F43731"/>
    <w:rsid w:val="00F454E2"/>
    <w:rsid w:val="00F52AF5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5:00Z</cp:lastPrinted>
  <dcterms:created xsi:type="dcterms:W3CDTF">2020-07-06T15:56:00Z</dcterms:created>
  <dcterms:modified xsi:type="dcterms:W3CDTF">2020-07-06T15:56:00Z</dcterms:modified>
</cp:coreProperties>
</file>